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253338" cy="2714324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41502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791185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52202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847358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524314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3547751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497434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149288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221043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224224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187164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3197782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3172118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349861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9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арина Наталья НКАбд-03-23</dc:creator>
  <dc:language>ru-RU</dc:language>
  <cp:keywords/>
  <dcterms:created xsi:type="dcterms:W3CDTF">2024-03-11T10:19:32Z</dcterms:created>
  <dcterms:modified xsi:type="dcterms:W3CDTF">2024-03-11T10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